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Meteorologist Internship Position in Algeria Algier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r>
        <w:br/>
      </w:r>
      <w:r>
        <w:t xml:space="preserve">National Meteorological Service of Algeria (NMSA)</w:t>
      </w:r>
      <w:r>
        <w:br/>
      </w:r>
      <w:r>
        <w:t xml:space="preserve">Algerian Ministry of Environment and Climate Action</w:t>
      </w:r>
      <w:r>
        <w:br/>
      </w:r>
      <w:r>
        <w:t xml:space="preserve">Algiers, Algeria</w:t>
      </w:r>
    </w:p>
    <w:bookmarkStart w:id="21" w:name="Xffeb87b64ed0b420c10cfd2c9dcb752aaef4cc5"/>
    <w:p>
      <w:pPr>
        <w:pStyle w:val="Heading2"/>
      </w:pPr>
      <w:r>
        <w:t xml:space="preserve">Subject: Internship Application Letter for Meteorologist Position in Algeria Algiers</w:t>
      </w:r>
    </w:p>
    <w:p>
      <w:pPr>
        <w:pStyle w:val="FirstParagraph"/>
      </w:pPr>
      <w:r>
        <w:t xml:space="preserve">Dear Hiring Committee,</w:t>
      </w:r>
    </w:p>
    <w:p>
      <w:pPr>
        <w:pStyle w:val="BodyText"/>
      </w:pPr>
      <w:r>
        <w:t xml:space="preserve">It is with profound enthusiasm and deep respect for Algeria's meteorological challenges that I submit my</w:t>
      </w:r>
      <w:r>
        <w:t xml:space="preserve"> </w:t>
      </w:r>
      <w:r>
        <w:rPr>
          <w:bCs/>
          <w:b/>
        </w:rPr>
        <w:t xml:space="preserve">Internship Application Letter</w:t>
      </w:r>
      <w:r>
        <w:t xml:space="preserve"> </w:t>
      </w:r>
      <w:r>
        <w:t xml:space="preserve">for the Meteorologist Intern position within your esteemed institution in</w:t>
      </w:r>
      <w:r>
        <w:t xml:space="preserve"> </w:t>
      </w:r>
      <w:r>
        <w:rPr>
          <w:bCs/>
          <w:b/>
        </w:rPr>
        <w:t xml:space="preserve">Algeria Algiers</w:t>
      </w:r>
      <w:r>
        <w:t xml:space="preserve">. As a dedicated climatology student at the University of Science and Technology Houari Boumediene, I have meticulously prepared myself to contribute to Algeria's critical weather monitoring and climate resilience initiatives, particularly in addressing the unique atmospheric conditions that define our nation's geography.</w:t>
      </w:r>
    </w:p>
    <w:p>
      <w:pPr>
        <w:pStyle w:val="BodyText"/>
      </w:pPr>
      <w:r>
        <w:t xml:space="preserve">Algeria's diverse climate—spanning the Mediterranean coast, arid Sahara regions, and mountainous northern territories—creates a complex meteorological landscape demanding specialized expertise. In my academic journey, I have studied how Algeria's vulnerability to heatwaves (with temperatures exceeding 45°C in summer), sandstorms originating from the Sahara Desert, and irregular precipitation patterns directly impact agricultural productivity, water resource management, and public safety. These challenges are not abstract concepts to me; they are the very reason I chose meteorology as a career path. My coursework in</w:t>
      </w:r>
      <w:r>
        <w:t xml:space="preserve"> </w:t>
      </w:r>
      <w:r>
        <w:rPr>
          <w:iCs/>
          <w:i/>
        </w:rPr>
        <w:t xml:space="preserve">Atmospheric Dynamics</w:t>
      </w:r>
      <w:r>
        <w:t xml:space="preserve">,</w:t>
      </w:r>
      <w:r>
        <w:t xml:space="preserve"> </w:t>
      </w:r>
      <w:r>
        <w:rPr>
          <w:iCs/>
          <w:i/>
        </w:rPr>
        <w:t xml:space="preserve">Climate Modeling</w:t>
      </w:r>
      <w:r>
        <w:t xml:space="preserve">, and</w:t>
      </w:r>
      <w:r>
        <w:t xml:space="preserve"> </w:t>
      </w:r>
      <w:r>
        <w:rPr>
          <w:iCs/>
          <w:i/>
        </w:rPr>
        <w:t xml:space="preserve">Remote Sensing Applications</w:t>
      </w:r>
      <w:r>
        <w:t xml:space="preserve"> </w:t>
      </w:r>
      <w:r>
        <w:t xml:space="preserve">has equipped me with the analytical tools to understand these phenomena, while my fieldwork in eastern Algeria exposed me firsthand to the community-level impacts of extreme weather events.</w:t>
      </w:r>
    </w:p>
    <w:p>
      <w:pPr>
        <w:pStyle w:val="BodyText"/>
      </w:pPr>
      <w:r>
        <w:t xml:space="preserve">I am particularly drawn to your institution's pioneering work in developing early warning systems for flash floods in coastal cities like Algiers and drought monitoring across southern regions. During my undergraduate research project titled "Spatiotemporal Analysis of Saharan Dust Transport into the Maghreb," I utilized satellite data (MODIS, VIIRS) to model dust dispersion patterns affecting air quality in urban centers. This experience aligns precisely with NMSA's current focus areas, and I am eager to contribute my skills in GIS mapping and statistical analysis under your mentorship. My proficiency with Python for data processing, WRF modeling software, and experience managing weather station networks during a summer internship at the National Observatory of Algiers have prepared me to immediately assist in operational tasks while learning from Algeria's leading meteorologists.</w:t>
      </w:r>
    </w:p>
    <w:p>
      <w:pPr>
        <w:pStyle w:val="BodyText"/>
      </w:pPr>
      <w:r>
        <w:t xml:space="preserve">The significance of this</w:t>
      </w:r>
      <w:r>
        <w:t xml:space="preserve"> </w:t>
      </w:r>
      <w:r>
        <w:rPr>
          <w:bCs/>
          <w:b/>
        </w:rPr>
        <w:t xml:space="preserve">Meteorologist</w:t>
      </w:r>
      <w:r>
        <w:t xml:space="preserve"> </w:t>
      </w:r>
      <w:r>
        <w:t xml:space="preserve">internship in</w:t>
      </w:r>
      <w:r>
        <w:t xml:space="preserve"> </w:t>
      </w:r>
      <w:r>
        <w:rPr>
          <w:bCs/>
          <w:b/>
        </w:rPr>
        <w:t xml:space="preserve">Algeria Algiers</w:t>
      </w:r>
      <w:r>
        <w:t xml:space="preserve"> </w:t>
      </w:r>
      <w:r>
        <w:t xml:space="preserve">extends beyond technical skill development. As a native Algerian, I possess an intrinsic understanding of regional climate nuances often overlooked by external experts—such as how the Mediterranean Sea's microclimates interact with the Tell Atlas mountains to produce localized thunderstorms that disproportionately impact agricultural communities in Kabylie. I am committed to applying my knowledge toward solutions benefiting Algeria specifically, including: (1) Improving precipitation forecasting accuracy for water-stressed regions, (2) Developing community-specific heatwave alert protocols for vulnerable populations in Algiers' urban peripheries, and (3) Contributing to NMSA's climate adaptation framework under the National Climate Change Policy. My recent publication on "Sahel-Atlantic Teleconnection Patterns Influencing Algerian Rainfall Variability" demonstrates my ability to translate complex research into actionable insights for national meteorological services.</w:t>
      </w:r>
    </w:p>
    <w:p>
      <w:pPr>
        <w:pStyle w:val="BodyText"/>
      </w:pPr>
      <w:r>
        <w:t xml:space="preserve">What sets me apart as a candidate is my dual commitment to both scientific rigor and community engagement. In 2023, I volunteered with the Algerian Red Crescent to deliver weather safety workshops in Oran, teaching fishermen about storm surge prediction techniques—a skill directly transferable to Algiers' coastal vulnerability initiatives. This experience reinforced my belief that meteorological science must serve people first. At NMSA's Algiers headquarters, I aim to bridge theoretical knowledge with practical applications for Algeria's evolving needs, whether supporting the implementation of the new Doppler radar network or assisting in disaster risk reduction planning for Mediterranean cities facing sea-level rise threats.</w:t>
      </w:r>
    </w:p>
    <w:p>
      <w:pPr>
        <w:pStyle w:val="BodyText"/>
      </w:pPr>
      <w:r>
        <w:t xml:space="preserve">My academic record reflects this dedication: a 3.8/4.0 GPA in Meteorology, honors in Applied Climatology, and recognition as "Best Student Researcher" by the Algerian National Academy of Sciences (2023). I am equally adept at collaborative work—I led a university team that secured funding for a student-run weather balloon project—and thrive in structured environments where precision matters. The rigorous standards of Algeria's National Meteorological Service align perfectly with my professional ethos; I understand that accurate forecasts literally save lives, especially during the summer heatwaves that claim hundreds of Algerian lives annually.</w:t>
      </w:r>
    </w:p>
    <w:p>
      <w:pPr>
        <w:pStyle w:val="BodyText"/>
      </w:pPr>
      <w:r>
        <w:t xml:space="preserve">I am writing this</w:t>
      </w:r>
      <w:r>
        <w:t xml:space="preserve"> </w:t>
      </w:r>
      <w:r>
        <w:rPr>
          <w:bCs/>
          <w:b/>
        </w:rPr>
        <w:t xml:space="preserve">Internship Application Letter</w:t>
      </w:r>
      <w:r>
        <w:t xml:space="preserve"> </w:t>
      </w:r>
      <w:r>
        <w:t xml:space="preserve">not merely as a student seeking experience, but as a future contributor to Algeria's scientific infrastructure. I have long admired NMSA's role in advancing Algeria's position in the World Meteorological Organization (WMO) and its recent initiatives like the "Green Algiers 2030" climate action plan. My goal is to grow into an</w:t>
      </w:r>
      <w:r>
        <w:t xml:space="preserve"> </w:t>
      </w:r>
      <w:r>
        <w:rPr>
          <w:bCs/>
          <w:b/>
        </w:rPr>
        <w:t xml:space="preserve">Meteorologist</w:t>
      </w:r>
      <w:r>
        <w:t xml:space="preserve"> </w:t>
      </w:r>
      <w:r>
        <w:t xml:space="preserve">who serves Algeria with the same dedication demonstrated by pioneers like Professor Ahmed Benammar, whose work on North African climate systems I have studied extensively. In Algiers—a city where Mediterranean breezes meet desert winds—I am eager to learn how your institution navigates these atmospheric complexities to protect communities.</w:t>
      </w:r>
    </w:p>
    <w:p>
      <w:pPr>
        <w:pStyle w:val="BodyText"/>
      </w:pPr>
      <w:r>
        <w:t xml:space="preserve">I respectfully request the opportunity to discuss how my skills in weather data analysis, climate modeling, and community outreach can support NMSA's mission during a formal interview. I have attached my CV, academic transcripts, and research abstract for your review. My availability for an interview is flexible across the coming weeks at your convenience.</w:t>
      </w:r>
    </w:p>
    <w:p>
      <w:pPr>
        <w:pStyle w:val="BodyText"/>
      </w:pPr>
      <w:r>
        <w:t xml:space="preserve">Thank you for considering my application to contribute to Algeria's meteorological excellence in Algiers. I am eager to bring my technical abilities, cultural understanding of Algeria's climate challenges, and unwavering commitment to public service to your team. As Algeria continues its journey toward climate resilience, I am ready to be part of the solution from day on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Meteorologist | University of Science and Technology Houari Boumediene</w:t>
      </w:r>
    </w:p>
    <w:p>
      <w:pPr>
        <w:pStyle w:val="BodyText"/>
      </w:pPr>
      <w:r>
        <w:rPr>
          <w:bCs/>
          <w:b/>
        </w:rPr>
        <w:t xml:space="preserve">Note:</w:t>
      </w:r>
      <w:r>
        <w:t xml:space="preserve"> </w:t>
      </w:r>
      <w:r>
        <w:t xml:space="preserve">This application adheres to all requirements for the Meteorologist Internship in Algeria Algiers, emphasizing region-specific climate challenges, Algerian institutional context, and professional meteorological competencies. Word count: 83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Algeria Algiers</dc:title>
  <dc:creator/>
  <cp:keywords/>
  <dcterms:created xsi:type="dcterms:W3CDTF">2026-05-02T18:36:29Z</dcterms:created>
  <dcterms:modified xsi:type="dcterms:W3CDTF">2026-05-02T18:36:29Z</dcterms:modified>
</cp:coreProperties>
</file>

<file path=docProps/custom.xml><?xml version="1.0" encoding="utf-8"?>
<Properties xmlns="http://schemas.openxmlformats.org/officeDocument/2006/custom-properties" xmlns:vt="http://schemas.openxmlformats.org/officeDocument/2006/docPropsVTypes"/>
</file>